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5</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季度</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1月01日起至2022年03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1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10000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4,02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8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4年8月1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30%-5.8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３年１５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8421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1月01日-2022年03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1,400.0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236,171.5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4,578,401.6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39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398</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81965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1至2022-3-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64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9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3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5123815" cy="2904490"/>
            <wp:effectExtent l="4445" t="4445" r="15240" b="5715"/>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15</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3</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1.0398，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64</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639,740.7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639,740.7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4,639,740.7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36.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639,877.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811,678.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44,248.8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136,646.33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2,832.5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639,740.7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58,530.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14</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44,248.8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32,340.1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30,779.9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46,232.2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03,174.1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99,508.7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94,514.9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91,430.0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85,522.2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986,281.9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06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4</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0698A593-1DEE-43F4-8936-1D5605CF614F}"/>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18D61995-E43D-429A-8A10-0044EC85F1A4}"/>
  </w:font>
  <w:font w:name="仿宋">
    <w:panose1 w:val="02010609060101010101"/>
    <w:charset w:val="86"/>
    <w:family w:val="auto"/>
    <w:pitch w:val="default"/>
    <w:sig w:usb0="800002BF" w:usb1="38CF7CFA" w:usb2="00000016" w:usb3="00000000" w:csb0="00040001" w:csb1="00000000"/>
    <w:embedRegular r:id="rId3" w:fontKey="{CE8043B2-0AD9-4E17-A80D-AA61965D4102}"/>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KkQ0IFxHVDpW41MwjDX3hpiKNsQ=" w:salt="PpJZMNU+yDdXgd0hbLGxG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NjdlZWFlN2VlNmE5NTI5Njg2MDg5YTlmMTljYjM5Yjg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D901766"/>
    <w:rsid w:val="119D38F4"/>
    <w:rsid w:val="11F52987"/>
    <w:rsid w:val="12DA60B7"/>
    <w:rsid w:val="1322763E"/>
    <w:rsid w:val="13A3270E"/>
    <w:rsid w:val="15271F3C"/>
    <w:rsid w:val="153D2966"/>
    <w:rsid w:val="17E41503"/>
    <w:rsid w:val="195A5A41"/>
    <w:rsid w:val="1B405FCF"/>
    <w:rsid w:val="1E786CA6"/>
    <w:rsid w:val="22676B08"/>
    <w:rsid w:val="2A3A53F1"/>
    <w:rsid w:val="2F4671E3"/>
    <w:rsid w:val="315B0AB8"/>
    <w:rsid w:val="33C40040"/>
    <w:rsid w:val="342153CB"/>
    <w:rsid w:val="34296D79"/>
    <w:rsid w:val="38D97024"/>
    <w:rsid w:val="38E926E9"/>
    <w:rsid w:val="3BAB331D"/>
    <w:rsid w:val="3D320D98"/>
    <w:rsid w:val="4264087B"/>
    <w:rsid w:val="42FF6865"/>
    <w:rsid w:val="43F3566A"/>
    <w:rsid w:val="44FC1717"/>
    <w:rsid w:val="457A406E"/>
    <w:rsid w:val="466D0831"/>
    <w:rsid w:val="46CD3A39"/>
    <w:rsid w:val="47BD4D02"/>
    <w:rsid w:val="48E8631C"/>
    <w:rsid w:val="49D806A7"/>
    <w:rsid w:val="49FA15B3"/>
    <w:rsid w:val="4D870C30"/>
    <w:rsid w:val="4DC7164B"/>
    <w:rsid w:val="4FA4355A"/>
    <w:rsid w:val="4FE31BB9"/>
    <w:rsid w:val="51366883"/>
    <w:rsid w:val="51A03B59"/>
    <w:rsid w:val="57B47E4D"/>
    <w:rsid w:val="5D30210E"/>
    <w:rsid w:val="5E660FCE"/>
    <w:rsid w:val="62446D78"/>
    <w:rsid w:val="63621D12"/>
    <w:rsid w:val="65ED15A8"/>
    <w:rsid w:val="6AF71159"/>
    <w:rsid w:val="6CB373DA"/>
    <w:rsid w:val="6F8C2174"/>
    <w:rsid w:val="705B15C4"/>
    <w:rsid w:val="73083B4A"/>
    <w:rsid w:val="73181AE2"/>
    <w:rsid w:val="737F3265"/>
    <w:rsid w:val="73E97FF0"/>
    <w:rsid w:val="757F3635"/>
    <w:rsid w:val="76AF72E1"/>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B$1:$B$90</c:f>
              <c:numCache>
                <c:formatCode>General</c:formatCode>
                <c:ptCount val="90"/>
                <c:pt idx="0">
                  <c:v>1.023</c:v>
                </c:pt>
                <c:pt idx="1">
                  <c:v>1.0229</c:v>
                </c:pt>
                <c:pt idx="2">
                  <c:v>1.0229</c:v>
                </c:pt>
                <c:pt idx="3">
                  <c:v>1.0238</c:v>
                </c:pt>
                <c:pt idx="4">
                  <c:v>1.0241</c:v>
                </c:pt>
                <c:pt idx="5">
                  <c:v>1.0243</c:v>
                </c:pt>
                <c:pt idx="6">
                  <c:v>1.0245</c:v>
                </c:pt>
                <c:pt idx="7">
                  <c:v>1.0245</c:v>
                </c:pt>
                <c:pt idx="8">
                  <c:v>1.0245</c:v>
                </c:pt>
                <c:pt idx="9">
                  <c:v>1.0251</c:v>
                </c:pt>
                <c:pt idx="10">
                  <c:v>1.0254</c:v>
                </c:pt>
                <c:pt idx="11">
                  <c:v>1.0257</c:v>
                </c:pt>
                <c:pt idx="12">
                  <c:v>1.0258</c:v>
                </c:pt>
                <c:pt idx="13">
                  <c:v>1.0261</c:v>
                </c:pt>
                <c:pt idx="14">
                  <c:v>1.0261</c:v>
                </c:pt>
                <c:pt idx="15">
                  <c:v>1.0261</c:v>
                </c:pt>
                <c:pt idx="16">
                  <c:v>1.0267</c:v>
                </c:pt>
                <c:pt idx="17">
                  <c:v>1.027</c:v>
                </c:pt>
                <c:pt idx="18">
                  <c:v>1.0271</c:v>
                </c:pt>
                <c:pt idx="19">
                  <c:v>1.0275</c:v>
                </c:pt>
                <c:pt idx="20">
                  <c:v>1.0278</c:v>
                </c:pt>
                <c:pt idx="21">
                  <c:v>1.0277</c:v>
                </c:pt>
                <c:pt idx="22">
                  <c:v>1.0277</c:v>
                </c:pt>
                <c:pt idx="23">
                  <c:v>1.0285</c:v>
                </c:pt>
                <c:pt idx="24">
                  <c:v>1.0287</c:v>
                </c:pt>
                <c:pt idx="25">
                  <c:v>1.0291</c:v>
                </c:pt>
                <c:pt idx="26">
                  <c:v>1.0292</c:v>
                </c:pt>
                <c:pt idx="27">
                  <c:v>1.0294</c:v>
                </c:pt>
                <c:pt idx="28">
                  <c:v>1.0294</c:v>
                </c:pt>
                <c:pt idx="29">
                  <c:v>1.0298</c:v>
                </c:pt>
                <c:pt idx="30">
                  <c:v>1.03</c:v>
                </c:pt>
                <c:pt idx="31">
                  <c:v>1.03</c:v>
                </c:pt>
                <c:pt idx="32">
                  <c:v>1.03</c:v>
                </c:pt>
                <c:pt idx="33">
                  <c:v>1.03</c:v>
                </c:pt>
                <c:pt idx="34">
                  <c:v>1.0299</c:v>
                </c:pt>
                <c:pt idx="35">
                  <c:v>1.0299</c:v>
                </c:pt>
                <c:pt idx="36">
                  <c:v>1.0299</c:v>
                </c:pt>
                <c:pt idx="37">
                  <c:v>1.0316</c:v>
                </c:pt>
                <c:pt idx="38">
                  <c:v>1.0317</c:v>
                </c:pt>
                <c:pt idx="39">
                  <c:v>1.032</c:v>
                </c:pt>
                <c:pt idx="40">
                  <c:v>1.0323</c:v>
                </c:pt>
                <c:pt idx="41">
                  <c:v>1.0323</c:v>
                </c:pt>
                <c:pt idx="42">
                  <c:v>1.0323</c:v>
                </c:pt>
                <c:pt idx="43">
                  <c:v>1.0323</c:v>
                </c:pt>
                <c:pt idx="44">
                  <c:v>1.033</c:v>
                </c:pt>
                <c:pt idx="45">
                  <c:v>1.0332</c:v>
                </c:pt>
                <c:pt idx="46">
                  <c:v>1.0334</c:v>
                </c:pt>
                <c:pt idx="47">
                  <c:v>1.0335</c:v>
                </c:pt>
                <c:pt idx="48">
                  <c:v>1.0338</c:v>
                </c:pt>
                <c:pt idx="49">
                  <c:v>1.0338</c:v>
                </c:pt>
                <c:pt idx="50">
                  <c:v>1.0338</c:v>
                </c:pt>
                <c:pt idx="51">
                  <c:v>1.0345</c:v>
                </c:pt>
                <c:pt idx="52">
                  <c:v>1.0346</c:v>
                </c:pt>
                <c:pt idx="53">
                  <c:v>1.0348</c:v>
                </c:pt>
                <c:pt idx="54">
                  <c:v>1.035</c:v>
                </c:pt>
                <c:pt idx="55">
                  <c:v>1.0352</c:v>
                </c:pt>
                <c:pt idx="56">
                  <c:v>1.0352</c:v>
                </c:pt>
                <c:pt idx="57">
                  <c:v>1.0352</c:v>
                </c:pt>
                <c:pt idx="58">
                  <c:v>1.0358</c:v>
                </c:pt>
                <c:pt idx="59">
                  <c:v>1.0361</c:v>
                </c:pt>
                <c:pt idx="60">
                  <c:v>1.0361</c:v>
                </c:pt>
                <c:pt idx="61">
                  <c:v>1.0363</c:v>
                </c:pt>
                <c:pt idx="62">
                  <c:v>1.0365</c:v>
                </c:pt>
                <c:pt idx="63">
                  <c:v>1.0364</c:v>
                </c:pt>
                <c:pt idx="64">
                  <c:v>1.0364</c:v>
                </c:pt>
                <c:pt idx="65">
                  <c:v>1.0372</c:v>
                </c:pt>
                <c:pt idx="66">
                  <c:v>1.0372</c:v>
                </c:pt>
                <c:pt idx="67">
                  <c:v>1.0374</c:v>
                </c:pt>
                <c:pt idx="68">
                  <c:v>1.0373</c:v>
                </c:pt>
                <c:pt idx="69">
                  <c:v>1.0373</c:v>
                </c:pt>
                <c:pt idx="70">
                  <c:v>1.0373</c:v>
                </c:pt>
                <c:pt idx="71">
                  <c:v>1.0372</c:v>
                </c:pt>
                <c:pt idx="72">
                  <c:v>1.038</c:v>
                </c:pt>
                <c:pt idx="73">
                  <c:v>1.0381</c:v>
                </c:pt>
                <c:pt idx="74">
                  <c:v>1.0384</c:v>
                </c:pt>
                <c:pt idx="75">
                  <c:v>1.0387</c:v>
                </c:pt>
                <c:pt idx="76">
                  <c:v>1.0388</c:v>
                </c:pt>
                <c:pt idx="77">
                  <c:v>1.0388</c:v>
                </c:pt>
                <c:pt idx="78">
                  <c:v>1.0388</c:v>
                </c:pt>
                <c:pt idx="79">
                  <c:v>1.0395</c:v>
                </c:pt>
                <c:pt idx="80">
                  <c:v>1.0331</c:v>
                </c:pt>
                <c:pt idx="81">
                  <c:v>1.0333</c:v>
                </c:pt>
                <c:pt idx="82">
                  <c:v>1.0335</c:v>
                </c:pt>
                <c:pt idx="83">
                  <c:v>1.0338</c:v>
                </c:pt>
                <c:pt idx="84">
                  <c:v>1.0338</c:v>
                </c:pt>
                <c:pt idx="85">
                  <c:v>1.0337</c:v>
                </c:pt>
                <c:pt idx="86">
                  <c:v>1.0346</c:v>
                </c:pt>
                <c:pt idx="87">
                  <c:v>1.0347</c:v>
                </c:pt>
                <c:pt idx="88">
                  <c:v>1.0351</c:v>
                </c:pt>
                <c:pt idx="89">
                  <c:v>1.0398</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7"/>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C$1:$C$90</c:f>
              <c:numCache>
                <c:formatCode>0.00%</c:formatCode>
                <c:ptCount val="90"/>
                <c:pt idx="0">
                  <c:v>0</c:v>
                </c:pt>
                <c:pt idx="1">
                  <c:v>-9.77517106549586e-5</c:v>
                </c:pt>
                <c:pt idx="2">
                  <c:v>-9.77517106549586e-5</c:v>
                </c:pt>
                <c:pt idx="3">
                  <c:v>0.000782013685239669</c:v>
                </c:pt>
                <c:pt idx="4">
                  <c:v>0.00107526881720443</c:v>
                </c:pt>
                <c:pt idx="5">
                  <c:v>0.00127077223851435</c:v>
                </c:pt>
                <c:pt idx="6">
                  <c:v>0.00146627565982405</c:v>
                </c:pt>
                <c:pt idx="7">
                  <c:v>0.00146627565982405</c:v>
                </c:pt>
                <c:pt idx="8">
                  <c:v>0.00146627565982405</c:v>
                </c:pt>
                <c:pt idx="9">
                  <c:v>0.00205278592375358</c:v>
                </c:pt>
                <c:pt idx="10">
                  <c:v>0.00234604105571856</c:v>
                </c:pt>
                <c:pt idx="11">
                  <c:v>0.00263929618768333</c:v>
                </c:pt>
                <c:pt idx="12">
                  <c:v>0.0027370478983384</c:v>
                </c:pt>
                <c:pt idx="13">
                  <c:v>0.00303030303030316</c:v>
                </c:pt>
                <c:pt idx="14">
                  <c:v>0.00303030303030316</c:v>
                </c:pt>
                <c:pt idx="15">
                  <c:v>0.00303030303030316</c:v>
                </c:pt>
                <c:pt idx="16">
                  <c:v>0.00361681329423269</c:v>
                </c:pt>
                <c:pt idx="17">
                  <c:v>0.00391006842619745</c:v>
                </c:pt>
                <c:pt idx="18">
                  <c:v>0.0040078201368523</c:v>
                </c:pt>
                <c:pt idx="19">
                  <c:v>0.00439882697947236</c:v>
                </c:pt>
                <c:pt idx="20">
                  <c:v>0.00469208211143712</c:v>
                </c:pt>
                <c:pt idx="21">
                  <c:v>0.00459433040078205</c:v>
                </c:pt>
                <c:pt idx="22">
                  <c:v>0.00459433040078205</c:v>
                </c:pt>
                <c:pt idx="23">
                  <c:v>0.0053763440860215</c:v>
                </c:pt>
                <c:pt idx="24">
                  <c:v>0.00557184750733142</c:v>
                </c:pt>
                <c:pt idx="25">
                  <c:v>0.00596285434995103</c:v>
                </c:pt>
                <c:pt idx="26">
                  <c:v>0.0060606060606061</c:v>
                </c:pt>
                <c:pt idx="27">
                  <c:v>0.00625610948191602</c:v>
                </c:pt>
                <c:pt idx="28">
                  <c:v>0.00625610948191602</c:v>
                </c:pt>
                <c:pt idx="29">
                  <c:v>0.00664711632453585</c:v>
                </c:pt>
                <c:pt idx="30">
                  <c:v>0.00684261974584577</c:v>
                </c:pt>
                <c:pt idx="31">
                  <c:v>0.00684261974584577</c:v>
                </c:pt>
                <c:pt idx="32">
                  <c:v>0.00684261974584577</c:v>
                </c:pt>
                <c:pt idx="33">
                  <c:v>0.00684261974584577</c:v>
                </c:pt>
                <c:pt idx="34">
                  <c:v>0.0067448680351907</c:v>
                </c:pt>
                <c:pt idx="35">
                  <c:v>0.0067448680351907</c:v>
                </c:pt>
                <c:pt idx="36">
                  <c:v>0.0067448680351907</c:v>
                </c:pt>
                <c:pt idx="37">
                  <c:v>0.00840664711632466</c:v>
                </c:pt>
                <c:pt idx="38">
                  <c:v>0.00850439882697973</c:v>
                </c:pt>
                <c:pt idx="39">
                  <c:v>0.0087976539589445</c:v>
                </c:pt>
                <c:pt idx="40">
                  <c:v>0.00909090909090926</c:v>
                </c:pt>
                <c:pt idx="41">
                  <c:v>0.00909090909090926</c:v>
                </c:pt>
                <c:pt idx="42">
                  <c:v>0.00909090909090926</c:v>
                </c:pt>
                <c:pt idx="43">
                  <c:v>0.00909090909090926</c:v>
                </c:pt>
                <c:pt idx="44">
                  <c:v>0.00977517106549364</c:v>
                </c:pt>
                <c:pt idx="45">
                  <c:v>0.00997067448680355</c:v>
                </c:pt>
                <c:pt idx="46">
                  <c:v>0.0101661779081135</c:v>
                </c:pt>
                <c:pt idx="47">
                  <c:v>0.0102639296187685</c:v>
                </c:pt>
                <c:pt idx="48">
                  <c:v>0.0105571847507333</c:v>
                </c:pt>
                <c:pt idx="49">
                  <c:v>0.0105571847507333</c:v>
                </c:pt>
                <c:pt idx="50">
                  <c:v>0.0105571847507333</c:v>
                </c:pt>
                <c:pt idx="51">
                  <c:v>0.0112414467253177</c:v>
                </c:pt>
                <c:pt idx="52">
                  <c:v>0.0113391984359728</c:v>
                </c:pt>
                <c:pt idx="53">
                  <c:v>0.0115347018572824</c:v>
                </c:pt>
                <c:pt idx="54">
                  <c:v>0.0117302052785924</c:v>
                </c:pt>
                <c:pt idx="55">
                  <c:v>0.0119257086999023</c:v>
                </c:pt>
                <c:pt idx="56">
                  <c:v>0.0119257086999023</c:v>
                </c:pt>
                <c:pt idx="57">
                  <c:v>0.0119257086999023</c:v>
                </c:pt>
                <c:pt idx="58">
                  <c:v>0.012512218963832</c:v>
                </c:pt>
                <c:pt idx="59">
                  <c:v>0.0128054740957968</c:v>
                </c:pt>
                <c:pt idx="60">
                  <c:v>0.0128054740957968</c:v>
                </c:pt>
                <c:pt idx="61">
                  <c:v>0.0130009775171067</c:v>
                </c:pt>
                <c:pt idx="62">
                  <c:v>0.0131964809384164</c:v>
                </c:pt>
                <c:pt idx="63">
                  <c:v>0.0130987292277616</c:v>
                </c:pt>
                <c:pt idx="64">
                  <c:v>0.0130987292277616</c:v>
                </c:pt>
                <c:pt idx="65">
                  <c:v>0.013880742913001</c:v>
                </c:pt>
                <c:pt idx="66">
                  <c:v>0.013880742913001</c:v>
                </c:pt>
                <c:pt idx="67">
                  <c:v>0.0140762463343109</c:v>
                </c:pt>
                <c:pt idx="68">
                  <c:v>0.0139784946236561</c:v>
                </c:pt>
                <c:pt idx="69">
                  <c:v>0.0139784946236561</c:v>
                </c:pt>
                <c:pt idx="70">
                  <c:v>0.0139784946236561</c:v>
                </c:pt>
                <c:pt idx="71">
                  <c:v>0.013880742913001</c:v>
                </c:pt>
                <c:pt idx="72">
                  <c:v>0.0146627565982407</c:v>
                </c:pt>
                <c:pt idx="73">
                  <c:v>0.0147605083088955</c:v>
                </c:pt>
                <c:pt idx="74">
                  <c:v>0.0150537634408603</c:v>
                </c:pt>
                <c:pt idx="75">
                  <c:v>0.0153470185728251</c:v>
                </c:pt>
                <c:pt idx="76">
                  <c:v>0.0154447702834799</c:v>
                </c:pt>
                <c:pt idx="77">
                  <c:v>0.0154447702834799</c:v>
                </c:pt>
                <c:pt idx="78">
                  <c:v>0.0154447702834799</c:v>
                </c:pt>
                <c:pt idx="79">
                  <c:v>0.0161290322580647</c:v>
                </c:pt>
                <c:pt idx="80">
                  <c:v>0.00987292277614848</c:v>
                </c:pt>
                <c:pt idx="81">
                  <c:v>0.0100684261974586</c:v>
                </c:pt>
                <c:pt idx="82">
                  <c:v>0.0102639296187685</c:v>
                </c:pt>
                <c:pt idx="83">
                  <c:v>0.0105571847507333</c:v>
                </c:pt>
                <c:pt idx="84">
                  <c:v>0.0105571847507333</c:v>
                </c:pt>
                <c:pt idx="85">
                  <c:v>0.0104594330400785</c:v>
                </c:pt>
                <c:pt idx="86">
                  <c:v>0.0113391984359728</c:v>
                </c:pt>
                <c:pt idx="87">
                  <c:v>0.0114369501466276</c:v>
                </c:pt>
                <c:pt idx="88">
                  <c:v>0.0118279569892472</c:v>
                </c:pt>
                <c:pt idx="89">
                  <c:v>0.016422287390029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E$1:$E$90</c:f>
              <c:numCache>
                <c:formatCode>0.00%</c:formatCode>
                <c:ptCount val="90"/>
                <c:pt idx="0">
                  <c:v>0.000145205479452055</c:v>
                </c:pt>
                <c:pt idx="1">
                  <c:v>0.00029041095890411</c:v>
                </c:pt>
                <c:pt idx="2">
                  <c:v>0.000435616438356164</c:v>
                </c:pt>
                <c:pt idx="3">
                  <c:v>0.000580821917808219</c:v>
                </c:pt>
                <c:pt idx="4">
                  <c:v>0.000726027397260274</c:v>
                </c:pt>
                <c:pt idx="5">
                  <c:v>0.000871232876712329</c:v>
                </c:pt>
                <c:pt idx="6">
                  <c:v>0.00101643835616438</c:v>
                </c:pt>
                <c:pt idx="7">
                  <c:v>0.00116164383561644</c:v>
                </c:pt>
                <c:pt idx="8">
                  <c:v>0.00130684931506849</c:v>
                </c:pt>
                <c:pt idx="9">
                  <c:v>0.00145205479452055</c:v>
                </c:pt>
                <c:pt idx="10">
                  <c:v>0.0015972602739726</c:v>
                </c:pt>
                <c:pt idx="11">
                  <c:v>0.00174246575342466</c:v>
                </c:pt>
                <c:pt idx="12">
                  <c:v>0.00188767123287671</c:v>
                </c:pt>
                <c:pt idx="13">
                  <c:v>0.00203287671232877</c:v>
                </c:pt>
                <c:pt idx="14">
                  <c:v>0.00217808219178082</c:v>
                </c:pt>
                <c:pt idx="15">
                  <c:v>0.00232328767123288</c:v>
                </c:pt>
                <c:pt idx="16">
                  <c:v>0.00246849315068493</c:v>
                </c:pt>
                <c:pt idx="17">
                  <c:v>0.00261369863013699</c:v>
                </c:pt>
                <c:pt idx="18">
                  <c:v>0.00275890410958904</c:v>
                </c:pt>
                <c:pt idx="19">
                  <c:v>0.0029041095890411</c:v>
                </c:pt>
                <c:pt idx="20">
                  <c:v>0.00304931506849315</c:v>
                </c:pt>
                <c:pt idx="21">
                  <c:v>0.00319452054794521</c:v>
                </c:pt>
                <c:pt idx="22">
                  <c:v>0.00333972602739726</c:v>
                </c:pt>
                <c:pt idx="23">
                  <c:v>0.00348493150684932</c:v>
                </c:pt>
                <c:pt idx="24">
                  <c:v>0.00363013698630137</c:v>
                </c:pt>
                <c:pt idx="25">
                  <c:v>0.00377534246575342</c:v>
                </c:pt>
                <c:pt idx="26">
                  <c:v>0.00392054794520548</c:v>
                </c:pt>
                <c:pt idx="27">
                  <c:v>0.00406575342465753</c:v>
                </c:pt>
                <c:pt idx="28">
                  <c:v>0.00421095890410959</c:v>
                </c:pt>
                <c:pt idx="29">
                  <c:v>0.00435616438356164</c:v>
                </c:pt>
                <c:pt idx="30">
                  <c:v>0.0045013698630137</c:v>
                </c:pt>
                <c:pt idx="31">
                  <c:v>0.00464657534246575</c:v>
                </c:pt>
                <c:pt idx="32">
                  <c:v>0.00479178082191781</c:v>
                </c:pt>
                <c:pt idx="33">
                  <c:v>0.00493698630136986</c:v>
                </c:pt>
                <c:pt idx="34">
                  <c:v>0.00508219178082192</c:v>
                </c:pt>
                <c:pt idx="35">
                  <c:v>0.00522739726027397</c:v>
                </c:pt>
                <c:pt idx="36">
                  <c:v>0.00537260273972603</c:v>
                </c:pt>
                <c:pt idx="37">
                  <c:v>0.00551780821917808</c:v>
                </c:pt>
                <c:pt idx="38">
                  <c:v>0.00566301369863014</c:v>
                </c:pt>
                <c:pt idx="39">
                  <c:v>0.00580821917808219</c:v>
                </c:pt>
                <c:pt idx="40">
                  <c:v>0.00595342465753425</c:v>
                </c:pt>
                <c:pt idx="41">
                  <c:v>0.0060986301369863</c:v>
                </c:pt>
                <c:pt idx="42">
                  <c:v>0.00624383561643836</c:v>
                </c:pt>
                <c:pt idx="43">
                  <c:v>0.00638904109589041</c:v>
                </c:pt>
                <c:pt idx="44">
                  <c:v>0.00653424657534247</c:v>
                </c:pt>
                <c:pt idx="45">
                  <c:v>0.00667945205479452</c:v>
                </c:pt>
                <c:pt idx="46">
                  <c:v>0.00682465753424658</c:v>
                </c:pt>
                <c:pt idx="47">
                  <c:v>0.00696986301369863</c:v>
                </c:pt>
                <c:pt idx="48">
                  <c:v>0.00711506849315069</c:v>
                </c:pt>
                <c:pt idx="49">
                  <c:v>0.00726027397260274</c:v>
                </c:pt>
                <c:pt idx="50">
                  <c:v>0.0074054794520548</c:v>
                </c:pt>
                <c:pt idx="51">
                  <c:v>0.00755068493150685</c:v>
                </c:pt>
                <c:pt idx="52">
                  <c:v>0.0076958904109589</c:v>
                </c:pt>
                <c:pt idx="53">
                  <c:v>0.00784109589041096</c:v>
                </c:pt>
                <c:pt idx="54">
                  <c:v>0.00798630136986301</c:v>
                </c:pt>
                <c:pt idx="55">
                  <c:v>0.00813150684931507</c:v>
                </c:pt>
                <c:pt idx="56">
                  <c:v>0.00827671232876712</c:v>
                </c:pt>
                <c:pt idx="57">
                  <c:v>0.00842191780821918</c:v>
                </c:pt>
                <c:pt idx="58">
                  <c:v>0.00856712328767123</c:v>
                </c:pt>
                <c:pt idx="59">
                  <c:v>0.00871232876712329</c:v>
                </c:pt>
                <c:pt idx="60">
                  <c:v>0.00885753424657534</c:v>
                </c:pt>
                <c:pt idx="61">
                  <c:v>0.0090027397260274</c:v>
                </c:pt>
                <c:pt idx="62">
                  <c:v>0.00914794520547945</c:v>
                </c:pt>
                <c:pt idx="63">
                  <c:v>0.00929315068493151</c:v>
                </c:pt>
                <c:pt idx="64">
                  <c:v>0.00943835616438356</c:v>
                </c:pt>
                <c:pt idx="65">
                  <c:v>0.00958356164383562</c:v>
                </c:pt>
                <c:pt idx="66">
                  <c:v>0.00972876712328767</c:v>
                </c:pt>
                <c:pt idx="67">
                  <c:v>0.00987397260273973</c:v>
                </c:pt>
                <c:pt idx="68">
                  <c:v>0.0100191780821918</c:v>
                </c:pt>
                <c:pt idx="69">
                  <c:v>0.0101643835616438</c:v>
                </c:pt>
                <c:pt idx="70">
                  <c:v>0.0103095890410959</c:v>
                </c:pt>
                <c:pt idx="71">
                  <c:v>0.0104547945205479</c:v>
                </c:pt>
                <c:pt idx="72">
                  <c:v>0.0106</c:v>
                </c:pt>
                <c:pt idx="73">
                  <c:v>0.0107452054794521</c:v>
                </c:pt>
                <c:pt idx="74">
                  <c:v>0.0108904109589041</c:v>
                </c:pt>
                <c:pt idx="75">
                  <c:v>0.0110356164383562</c:v>
                </c:pt>
                <c:pt idx="76">
                  <c:v>0.0111808219178082</c:v>
                </c:pt>
                <c:pt idx="77">
                  <c:v>0.0113260273972603</c:v>
                </c:pt>
                <c:pt idx="78">
                  <c:v>0.0114712328767123</c:v>
                </c:pt>
                <c:pt idx="79">
                  <c:v>0.0116164383561644</c:v>
                </c:pt>
                <c:pt idx="80">
                  <c:v>0.0117616438356164</c:v>
                </c:pt>
                <c:pt idx="81">
                  <c:v>0.0119068493150685</c:v>
                </c:pt>
                <c:pt idx="82">
                  <c:v>0.0120520547945205</c:v>
                </c:pt>
                <c:pt idx="83">
                  <c:v>0.0121972602739726</c:v>
                </c:pt>
                <c:pt idx="84">
                  <c:v>0.0123424657534247</c:v>
                </c:pt>
                <c:pt idx="85">
                  <c:v>0.0124876712328767</c:v>
                </c:pt>
                <c:pt idx="86">
                  <c:v>0.0126328767123288</c:v>
                </c:pt>
                <c:pt idx="87">
                  <c:v>0.0127780821917808</c:v>
                </c:pt>
                <c:pt idx="88">
                  <c:v>0.0129232876712329</c:v>
                </c:pt>
                <c:pt idx="89">
                  <c:v>0.013068493150684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8</Pages>
  <Words>2873</Words>
  <Characters>3491</Characters>
  <Lines>24</Lines>
  <Paragraphs>6</Paragraphs>
  <TotalTime>0</TotalTime>
  <ScaleCrop>false</ScaleCrop>
  <LinksUpToDate>false</LinksUpToDate>
  <CharactersWithSpaces>3548</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7-18T06:58:5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B4AF068DF4AC417A8A40AC86863DBBE8</vt:lpwstr>
  </property>
</Properties>
</file>